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AAE29" w14:textId="5D12CA7D" w:rsidR="00766E8B" w:rsidRDefault="000C22FF">
      <w:r>
        <w:t>First the User must open the Folder :</w:t>
      </w:r>
      <w:r w:rsidR="00A346F5" w:rsidRPr="00A346F5">
        <w:t xml:space="preserve"> </w:t>
      </w:r>
      <w:r w:rsidR="00A346F5" w:rsidRPr="006A11EE">
        <w:rPr>
          <w:b/>
          <w:bCs/>
        </w:rPr>
        <w:t>hotelManagementSystem-master</w:t>
      </w:r>
    </w:p>
    <w:p w14:paraId="34EEF2C1" w14:textId="06181426" w:rsidR="001B5F5A" w:rsidRDefault="001B5F5A">
      <w:pPr>
        <w:rPr>
          <w:b/>
          <w:bCs/>
        </w:rPr>
      </w:pPr>
      <w:r>
        <w:t>Then the User must click on :</w:t>
      </w:r>
      <w:r w:rsidR="00BC7806" w:rsidRPr="00BC7806">
        <w:t xml:space="preserve"> </w:t>
      </w:r>
      <w:r w:rsidR="00BC7806" w:rsidRPr="006A11EE">
        <w:rPr>
          <w:b/>
          <w:bCs/>
        </w:rPr>
        <w:t>MVC-webapp.sln</w:t>
      </w:r>
    </w:p>
    <w:p w14:paraId="659FD28D" w14:textId="696C99EA" w:rsidR="00F271C3" w:rsidRDefault="00663DB5">
      <w:pPr>
        <w:rPr>
          <w:b/>
          <w:bCs/>
        </w:rPr>
      </w:pPr>
      <w:r w:rsidRPr="00663DB5">
        <w:t xml:space="preserve">Then </w:t>
      </w:r>
      <w:r>
        <w:t xml:space="preserve"> User must change the Database name on :</w:t>
      </w:r>
      <w:r w:rsidR="00DA14FF">
        <w:t xml:space="preserve"> </w:t>
      </w:r>
      <w:r w:rsidR="00DA14FF" w:rsidRPr="006A725F">
        <w:rPr>
          <w:b/>
          <w:bCs/>
        </w:rPr>
        <w:t>Web.config</w:t>
      </w:r>
    </w:p>
    <w:p w14:paraId="78FB5F4D" w14:textId="1D7551B1" w:rsidR="00F271C3" w:rsidRDefault="00F271C3">
      <w:r w:rsidRPr="00085850">
        <w:t xml:space="preserve">After that User can run the application on </w:t>
      </w:r>
      <w:r w:rsidRPr="0015451E">
        <w:rPr>
          <w:b/>
          <w:bCs/>
        </w:rPr>
        <w:t xml:space="preserve">Chrome , </w:t>
      </w:r>
      <w:r w:rsidR="00085850" w:rsidRPr="0015451E">
        <w:rPr>
          <w:b/>
          <w:bCs/>
        </w:rPr>
        <w:t>Firefox</w:t>
      </w:r>
      <w:r w:rsidRPr="0015451E">
        <w:rPr>
          <w:b/>
          <w:bCs/>
        </w:rPr>
        <w:t xml:space="preserve"> ,Edge etc.</w:t>
      </w:r>
    </w:p>
    <w:p w14:paraId="38CBB889" w14:textId="7A733350" w:rsidR="007E7ADD" w:rsidRDefault="007E7ADD" w:rsidP="007E7ADD"/>
    <w:p w14:paraId="30847235" w14:textId="3BFBD730" w:rsidR="007E7ADD" w:rsidRDefault="007E7ADD" w:rsidP="005A3BC9">
      <w:pPr>
        <w:jc w:val="center"/>
        <w:rPr>
          <w:b/>
          <w:bCs/>
          <w:u w:val="single"/>
        </w:rPr>
      </w:pPr>
      <w:r w:rsidRPr="005A3BC9">
        <w:rPr>
          <w:b/>
          <w:bCs/>
          <w:u w:val="single"/>
        </w:rPr>
        <w:t>Below are User Screen Shot that display the working of the Hotel Management Project</w:t>
      </w:r>
    </w:p>
    <w:p w14:paraId="477B1A83" w14:textId="7E802023" w:rsidR="005A3BC9" w:rsidRDefault="00295405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241228">
        <w:rPr>
          <w:b/>
          <w:bCs/>
          <w:u w:val="single"/>
        </w:rPr>
        <w:t>Sign</w:t>
      </w:r>
      <w:r w:rsidR="00C6284E" w:rsidRPr="00241228">
        <w:rPr>
          <w:b/>
          <w:bCs/>
          <w:u w:val="single"/>
        </w:rPr>
        <w:t xml:space="preserve"> In screen </w:t>
      </w:r>
    </w:p>
    <w:p w14:paraId="145DE5AA" w14:textId="7D035C8C" w:rsidR="00094749" w:rsidRDefault="00094749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Welcome Screen</w:t>
      </w:r>
    </w:p>
    <w:p w14:paraId="05025ED3" w14:textId="39E80C98" w:rsidR="00094749" w:rsidRDefault="00094749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Check In Screen</w:t>
      </w:r>
    </w:p>
    <w:p w14:paraId="1637FDF6" w14:textId="5410ABE9" w:rsidR="00094749" w:rsidRDefault="00094749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Customer Screen</w:t>
      </w:r>
    </w:p>
    <w:p w14:paraId="2228787B" w14:textId="35FE28BF" w:rsidR="00094749" w:rsidRDefault="005F29EE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C</w:t>
      </w:r>
      <w:r w:rsidR="0080209B">
        <w:rPr>
          <w:b/>
          <w:bCs/>
          <w:u w:val="single"/>
        </w:rPr>
        <w:t>heck Out screen</w:t>
      </w:r>
    </w:p>
    <w:p w14:paraId="726DEB1F" w14:textId="0C97C54E" w:rsidR="0080209B" w:rsidRDefault="00284DD2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Room Screen</w:t>
      </w:r>
    </w:p>
    <w:p w14:paraId="3578F09E" w14:textId="55141139" w:rsidR="00284DD2" w:rsidRDefault="008A0167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Orders screen</w:t>
      </w:r>
    </w:p>
    <w:p w14:paraId="7DE5A2DA" w14:textId="1ABFA014" w:rsidR="00026A8C" w:rsidRDefault="00026A8C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Detail Button Screen</w:t>
      </w:r>
    </w:p>
    <w:p w14:paraId="72E2ACA1" w14:textId="6933C358" w:rsidR="008A0167" w:rsidRDefault="00546E3C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Bills Screen</w:t>
      </w:r>
    </w:p>
    <w:p w14:paraId="01D9FF28" w14:textId="7ACFDB2A" w:rsidR="00010A68" w:rsidRDefault="006735EE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Print Bill Screen</w:t>
      </w:r>
    </w:p>
    <w:p w14:paraId="1317C482" w14:textId="414487E0" w:rsidR="00941E74" w:rsidRDefault="00941E74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>Database table details (SQL Server)</w:t>
      </w:r>
    </w:p>
    <w:p w14:paraId="7D1D6295" w14:textId="1EDD2850" w:rsidR="00B4015F" w:rsidRPr="00241228" w:rsidRDefault="006D489A" w:rsidP="0024122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 xml:space="preserve">MVC Project Details </w:t>
      </w:r>
      <w:r w:rsidR="00F13A03">
        <w:rPr>
          <w:b/>
          <w:bCs/>
          <w:u w:val="single"/>
        </w:rPr>
        <w:t>(MVC Structure used to build the project)</w:t>
      </w:r>
    </w:p>
    <w:p w14:paraId="319214C9" w14:textId="00698153" w:rsidR="005A3BC9" w:rsidRPr="005A3BC9" w:rsidRDefault="00C6284E" w:rsidP="005A3BC9">
      <w:r>
        <w:rPr>
          <w:noProof/>
        </w:rPr>
        <w:lastRenderedPageBreak/>
        <w:drawing>
          <wp:inline distT="0" distB="0" distL="0" distR="0" wp14:anchorId="59102300" wp14:editId="7F84A14F">
            <wp:extent cx="5943600" cy="2468880"/>
            <wp:effectExtent l="0" t="0" r="0" b="762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D100AE" wp14:editId="53E2CB6A">
            <wp:extent cx="5943600" cy="2585085"/>
            <wp:effectExtent l="0" t="0" r="0" b="571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60F00B" wp14:editId="6C98C841">
            <wp:extent cx="5943600" cy="2710815"/>
            <wp:effectExtent l="0" t="0" r="0" b="0"/>
            <wp:docPr id="3" name="Picture 3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582382" wp14:editId="3C476837">
            <wp:extent cx="5943600" cy="276796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481ECB" wp14:editId="34CDE758">
            <wp:extent cx="5943600" cy="2355215"/>
            <wp:effectExtent l="0" t="0" r="0" b="698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38906C" wp14:editId="229CC157">
            <wp:extent cx="5943600" cy="3116580"/>
            <wp:effectExtent l="0" t="0" r="0" b="7620"/>
            <wp:docPr id="6" name="Picture 6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ab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C6EA7C" wp14:editId="72B1E7DE">
            <wp:extent cx="5943600" cy="2309495"/>
            <wp:effectExtent l="0" t="0" r="0" b="0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728185" wp14:editId="12C16466">
            <wp:extent cx="5943600" cy="3215640"/>
            <wp:effectExtent l="0" t="0" r="0" b="381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46DD54" wp14:editId="20354B10">
            <wp:extent cx="5943600" cy="2328545"/>
            <wp:effectExtent l="0" t="0" r="0" b="0"/>
            <wp:docPr id="9" name="Picture 9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email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BCD393" wp14:editId="4788FDA3">
            <wp:extent cx="5943600" cy="3330575"/>
            <wp:effectExtent l="0" t="0" r="0" b="317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381AD1" wp14:editId="6D772F74">
            <wp:extent cx="5943600" cy="2479040"/>
            <wp:effectExtent l="0" t="0" r="0" b="0"/>
            <wp:docPr id="11" name="Picture 1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92F71C" wp14:editId="163C9A8D">
            <wp:extent cx="4526280" cy="3787140"/>
            <wp:effectExtent l="0" t="0" r="762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28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3BC9" w:rsidRPr="005A3B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747B6"/>
    <w:multiLevelType w:val="hybridMultilevel"/>
    <w:tmpl w:val="BF7A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WzMDYzsDA0M7FU0lEKTi0uzszPAykwrAUAr6R04ywAAAA="/>
  </w:docVars>
  <w:rsids>
    <w:rsidRoot w:val="00375567"/>
    <w:rsid w:val="00010A68"/>
    <w:rsid w:val="00026A8C"/>
    <w:rsid w:val="00085850"/>
    <w:rsid w:val="00094749"/>
    <w:rsid w:val="000C22FF"/>
    <w:rsid w:val="0015451E"/>
    <w:rsid w:val="001B5F5A"/>
    <w:rsid w:val="00241228"/>
    <w:rsid w:val="00284DD2"/>
    <w:rsid w:val="00295405"/>
    <w:rsid w:val="00375567"/>
    <w:rsid w:val="003A6737"/>
    <w:rsid w:val="00546E3C"/>
    <w:rsid w:val="005A3BC9"/>
    <w:rsid w:val="005F29EE"/>
    <w:rsid w:val="00663DB5"/>
    <w:rsid w:val="006735EE"/>
    <w:rsid w:val="006A11EE"/>
    <w:rsid w:val="006A725F"/>
    <w:rsid w:val="006D489A"/>
    <w:rsid w:val="00766E8B"/>
    <w:rsid w:val="007E7ADD"/>
    <w:rsid w:val="0080209B"/>
    <w:rsid w:val="008A0167"/>
    <w:rsid w:val="00941E74"/>
    <w:rsid w:val="00A346F5"/>
    <w:rsid w:val="00B4015F"/>
    <w:rsid w:val="00BC7806"/>
    <w:rsid w:val="00C6284E"/>
    <w:rsid w:val="00DA14FF"/>
    <w:rsid w:val="00F13A03"/>
    <w:rsid w:val="00F2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51DA"/>
  <w15:chartTrackingRefBased/>
  <w15:docId w15:val="{A378B62A-EF0F-4460-9602-458989EC5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2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du rathnayaka</dc:creator>
  <cp:keywords/>
  <dc:description/>
  <cp:lastModifiedBy>damidu rathnayaka</cp:lastModifiedBy>
  <cp:revision>31</cp:revision>
  <dcterms:created xsi:type="dcterms:W3CDTF">2022-01-27T08:28:00Z</dcterms:created>
  <dcterms:modified xsi:type="dcterms:W3CDTF">2022-01-27T08:36:00Z</dcterms:modified>
</cp:coreProperties>
</file>